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710F1" w14:textId="256E4BAA" w:rsidR="000C1B46" w:rsidRPr="009F3A98" w:rsidRDefault="000C1B46" w:rsidP="00A5409E">
      <w:pPr>
        <w:jc w:val="center"/>
        <w:rPr>
          <w:rFonts w:ascii="ＭＳ Ｐ明朝" w:eastAsia="ＭＳ Ｐ明朝" w:hAnsi="ＭＳ Ｐ明朝"/>
          <w:b/>
          <w:sz w:val="28"/>
        </w:rPr>
      </w:pPr>
      <w:r w:rsidRPr="00AA20E6">
        <w:rPr>
          <w:rFonts w:ascii="ＭＳ Ｐ明朝" w:eastAsia="ＭＳ Ｐ明朝" w:hAnsi="ＭＳ Ｐ明朝" w:hint="eastAsia"/>
          <w:b/>
          <w:sz w:val="32"/>
          <w:u w:val="double"/>
          <w:lang w:eastAsia="zh-TW"/>
        </w:rPr>
        <w:t>第</w:t>
      </w:r>
      <w:r w:rsidR="005679D8" w:rsidRPr="00AA20E6">
        <w:rPr>
          <w:rFonts w:ascii="ＭＳ Ｐ明朝" w:eastAsia="ＭＳ Ｐ明朝" w:hAnsi="ＭＳ Ｐ明朝" w:hint="eastAsia"/>
          <w:b/>
          <w:sz w:val="32"/>
          <w:u w:val="double"/>
        </w:rPr>
        <w:t>５</w:t>
      </w:r>
      <w:r w:rsidR="009F46AB" w:rsidRPr="00AA20E6">
        <w:rPr>
          <w:rFonts w:ascii="ＭＳ Ｐ明朝" w:eastAsia="ＭＳ Ｐ明朝" w:hAnsi="ＭＳ Ｐ明朝" w:hint="eastAsia"/>
          <w:b/>
          <w:sz w:val="32"/>
          <w:u w:val="double"/>
        </w:rPr>
        <w:t>６</w:t>
      </w:r>
      <w:r w:rsidR="00597D46" w:rsidRPr="00AA20E6">
        <w:rPr>
          <w:rFonts w:ascii="ＭＳ Ｐ明朝" w:eastAsia="ＭＳ Ｐ明朝" w:hAnsi="ＭＳ Ｐ明朝" w:hint="eastAsia"/>
          <w:b/>
          <w:sz w:val="32"/>
          <w:u w:val="double"/>
          <w:lang w:eastAsia="zh-TW"/>
        </w:rPr>
        <w:t>回中</w:t>
      </w:r>
      <w:r w:rsidR="00597D46" w:rsidRPr="009F3A98">
        <w:rPr>
          <w:rFonts w:ascii="ＭＳ Ｐ明朝" w:eastAsia="ＭＳ Ｐ明朝" w:hAnsi="ＭＳ Ｐ明朝" w:hint="eastAsia"/>
          <w:b/>
          <w:sz w:val="32"/>
          <w:u w:val="double"/>
          <w:lang w:eastAsia="zh-TW"/>
        </w:rPr>
        <w:t>部学生</w:t>
      </w:r>
      <w:r w:rsidR="001B051F">
        <w:rPr>
          <w:rFonts w:ascii="ＭＳ Ｐ明朝" w:eastAsia="ＭＳ Ｐ明朝" w:hAnsi="ＭＳ Ｐ明朝" w:hint="eastAsia"/>
          <w:b/>
          <w:sz w:val="32"/>
          <w:u w:val="double"/>
        </w:rPr>
        <w:t>選手権</w:t>
      </w:r>
      <w:r w:rsidR="008C6B5B">
        <w:rPr>
          <w:rFonts w:ascii="ＭＳ Ｐ明朝" w:eastAsia="ＭＳ Ｐ明朝" w:hAnsi="ＭＳ Ｐ明朝" w:hint="eastAsia"/>
          <w:b/>
          <w:sz w:val="32"/>
          <w:u w:val="double"/>
        </w:rPr>
        <w:t>競漕大会</w:t>
      </w:r>
      <w:r w:rsidRPr="009F3A98">
        <w:rPr>
          <w:rFonts w:ascii="ＭＳ Ｐ明朝" w:eastAsia="ＭＳ Ｐ明朝" w:hAnsi="ＭＳ Ｐ明朝" w:hint="eastAsia"/>
          <w:b/>
          <w:sz w:val="32"/>
          <w:u w:val="double"/>
          <w:lang w:eastAsia="zh-TW"/>
        </w:rPr>
        <w:t>出漕申込書</w:t>
      </w:r>
    </w:p>
    <w:p w14:paraId="7E31CEE1" w14:textId="77777777" w:rsidR="00A5409E" w:rsidRPr="009F3A98" w:rsidRDefault="00A5409E" w:rsidP="00A5409E">
      <w:pPr>
        <w:jc w:val="center"/>
        <w:rPr>
          <w:rFonts w:ascii="ＭＳ Ｐ明朝" w:eastAsia="ＭＳ Ｐ明朝" w:hAnsi="ＭＳ Ｐ明朝"/>
          <w:b/>
          <w:sz w:val="28"/>
        </w:rPr>
      </w:pPr>
    </w:p>
    <w:p w14:paraId="57DA8C11" w14:textId="77777777" w:rsidR="000C1B46" w:rsidRPr="009F3A98" w:rsidRDefault="000C1B46" w:rsidP="00834D41">
      <w:p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  <w:u w:val="single"/>
        </w:rPr>
        <w:t>種目：</w:t>
      </w:r>
      <w:r w:rsidRPr="009F3A98">
        <w:rPr>
          <w:rFonts w:ascii="ＭＳ Ｐ明朝" w:eastAsia="ＭＳ Ｐ明朝" w:hAnsi="ＭＳ Ｐ明朝" w:hint="eastAsia"/>
        </w:rPr>
        <w:t xml:space="preserve">　　□ 男子　　　　</w:t>
      </w:r>
      <w:r w:rsidR="00834D41" w:rsidRPr="009F3A98">
        <w:rPr>
          <w:rFonts w:ascii="ＭＳ Ｐ明朝" w:eastAsia="ＭＳ Ｐ明朝" w:hAnsi="ＭＳ Ｐ明朝" w:hint="eastAsia"/>
        </w:rPr>
        <w:t>□</w:t>
      </w:r>
      <w:r w:rsidR="00D53DD6" w:rsidRPr="009F3A98">
        <w:rPr>
          <w:rFonts w:ascii="ＭＳ Ｐ明朝" w:eastAsia="ＭＳ Ｐ明朝" w:hAnsi="ＭＳ Ｐ明朝" w:hint="eastAsia"/>
        </w:rPr>
        <w:t xml:space="preserve"> </w:t>
      </w:r>
      <w:r w:rsidR="00834D41" w:rsidRPr="009F3A98">
        <w:rPr>
          <w:rFonts w:ascii="ＭＳ Ｐ明朝" w:eastAsia="ＭＳ Ｐ明朝" w:hAnsi="ＭＳ Ｐ明朝" w:hint="eastAsia"/>
        </w:rPr>
        <w:t>エイト</w:t>
      </w:r>
      <w:r w:rsidRPr="009F3A98">
        <w:rPr>
          <w:rFonts w:ascii="ＭＳ Ｐ明朝" w:eastAsia="ＭＳ Ｐ明朝" w:hAnsi="ＭＳ Ｐ明朝" w:hint="eastAsia"/>
        </w:rPr>
        <w:t xml:space="preserve">　　　</w:t>
      </w:r>
    </w:p>
    <w:p w14:paraId="763C4B9A" w14:textId="77777777" w:rsidR="00597D46" w:rsidRPr="009F3A98" w:rsidRDefault="00597D46" w:rsidP="00824077">
      <w:pPr>
        <w:ind w:firstLineChars="400" w:firstLine="840"/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 xml:space="preserve">□ </w:t>
      </w:r>
      <w:r w:rsidR="00834D41" w:rsidRPr="009F3A98">
        <w:rPr>
          <w:rFonts w:ascii="ＭＳ Ｐ明朝" w:eastAsia="ＭＳ Ｐ明朝" w:hAnsi="ＭＳ Ｐ明朝" w:hint="eastAsia"/>
        </w:rPr>
        <w:t>女子</w:t>
      </w:r>
      <w:r w:rsidRPr="009F3A98">
        <w:rPr>
          <w:rFonts w:ascii="ＭＳ Ｐ明朝" w:eastAsia="ＭＳ Ｐ明朝" w:hAnsi="ＭＳ Ｐ明朝" w:hint="eastAsia"/>
        </w:rPr>
        <w:t xml:space="preserve">　　　</w:t>
      </w:r>
      <w:r w:rsidR="00824077">
        <w:rPr>
          <w:rFonts w:ascii="ＭＳ Ｐ明朝" w:eastAsia="ＭＳ Ｐ明朝" w:hAnsi="ＭＳ Ｐ明朝" w:hint="eastAsia"/>
        </w:rPr>
        <w:t xml:space="preserve"> </w:t>
      </w:r>
      <w:r w:rsidRPr="009F3A98">
        <w:rPr>
          <w:rFonts w:ascii="ＭＳ Ｐ明朝" w:eastAsia="ＭＳ Ｐ明朝" w:hAnsi="ＭＳ Ｐ明朝" w:hint="eastAsia"/>
        </w:rPr>
        <w:t>□ 舵手付フォア</w:t>
      </w:r>
    </w:p>
    <w:p w14:paraId="022D5493" w14:textId="77777777" w:rsidR="00D53DD6" w:rsidRPr="009F3A98" w:rsidRDefault="00D53DD6" w:rsidP="00824077">
      <w:pPr>
        <w:ind w:firstLineChars="1000" w:firstLine="2100"/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 xml:space="preserve">□ </w:t>
      </w:r>
      <w:r w:rsidR="00597D46" w:rsidRPr="009F3A98">
        <w:rPr>
          <w:rFonts w:ascii="ＭＳ Ｐ明朝" w:eastAsia="ＭＳ Ｐ明朝" w:hAnsi="ＭＳ Ｐ明朝" w:hint="eastAsia"/>
        </w:rPr>
        <w:t>舵手付クォドルプル</w:t>
      </w:r>
      <w:r w:rsidR="00777FE3">
        <w:rPr>
          <w:rFonts w:ascii="ＭＳ Ｐ明朝" w:eastAsia="ＭＳ Ｐ明朝" w:hAnsi="ＭＳ Ｐ明朝" w:hint="eastAsia"/>
        </w:rPr>
        <w:t xml:space="preserve">　</w:t>
      </w:r>
    </w:p>
    <w:p w14:paraId="2012482C" w14:textId="77777777" w:rsidR="00C77DE8" w:rsidRPr="009F3A98" w:rsidRDefault="00C77DE8" w:rsidP="00824077">
      <w:pPr>
        <w:ind w:firstLineChars="1000" w:firstLine="2100"/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□ クォドルプル</w:t>
      </w:r>
    </w:p>
    <w:p w14:paraId="78677F5F" w14:textId="77777777" w:rsidR="00597D46" w:rsidRPr="009F3A98" w:rsidRDefault="00824077">
      <w:pPr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 xml:space="preserve">               </w:t>
      </w:r>
      <w:r w:rsidR="00D53DD6" w:rsidRPr="009F3A98">
        <w:rPr>
          <w:rFonts w:ascii="ＭＳ Ｐ明朝" w:eastAsia="ＭＳ Ｐ明朝" w:hAnsi="ＭＳ Ｐ明朝" w:hint="eastAsia"/>
        </w:rPr>
        <w:t xml:space="preserve">     </w:t>
      </w:r>
      <w:r w:rsidR="00597D46" w:rsidRPr="009F3A98">
        <w:rPr>
          <w:rFonts w:ascii="ＭＳ Ｐ明朝" w:eastAsia="ＭＳ Ｐ明朝" w:hAnsi="ＭＳ Ｐ明朝" w:hint="eastAsia"/>
        </w:rPr>
        <w:t>□ ダブルスカル</w:t>
      </w:r>
    </w:p>
    <w:p w14:paraId="358E69FB" w14:textId="77777777" w:rsidR="001B051F" w:rsidRDefault="00D53DD6" w:rsidP="005679D8">
      <w:pPr>
        <w:ind w:firstLineChars="1000" w:firstLine="2100"/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□</w:t>
      </w:r>
      <w:r w:rsidR="00597D46" w:rsidRPr="009F3A98">
        <w:rPr>
          <w:rFonts w:ascii="ＭＳ Ｐ明朝" w:eastAsia="ＭＳ Ｐ明朝" w:hAnsi="ＭＳ Ｐ明朝" w:hint="eastAsia"/>
        </w:rPr>
        <w:t xml:space="preserve"> シングルスカル</w:t>
      </w:r>
    </w:p>
    <w:p w14:paraId="33848F70" w14:textId="77777777" w:rsidR="005679D8" w:rsidRPr="009F3A98" w:rsidRDefault="005679D8" w:rsidP="005679D8">
      <w:pPr>
        <w:ind w:firstLineChars="1000" w:firstLine="2100"/>
        <w:rPr>
          <w:rFonts w:ascii="ＭＳ Ｐ明朝" w:eastAsia="ＭＳ Ｐ明朝" w:hAnsi="ＭＳ Ｐ明朝"/>
        </w:rPr>
      </w:pPr>
    </w:p>
    <w:p w14:paraId="7F7F7993" w14:textId="77777777" w:rsidR="000C1B46" w:rsidRPr="009F3A98" w:rsidRDefault="000C1B46">
      <w:pPr>
        <w:rPr>
          <w:rFonts w:ascii="ＭＳ Ｐ明朝" w:eastAsia="ＭＳ Ｐ明朝" w:hAnsi="ＭＳ Ｐ明朝"/>
          <w:u w:val="single"/>
          <w:lang w:eastAsia="zh-CN"/>
        </w:rPr>
      </w:pPr>
      <w:r w:rsidRPr="009F3A98">
        <w:rPr>
          <w:rFonts w:ascii="ＭＳ Ｐ明朝" w:eastAsia="ＭＳ Ｐ明朝" w:hAnsi="ＭＳ Ｐ明朝" w:hint="eastAsia"/>
          <w:u w:val="single"/>
          <w:lang w:eastAsia="zh-CN"/>
        </w:rPr>
        <w:t xml:space="preserve">学校名：　　　　　　　　　　　　　</w:t>
      </w:r>
    </w:p>
    <w:p w14:paraId="5867FDF4" w14:textId="77777777" w:rsidR="000C1B46" w:rsidRPr="009F3A98" w:rsidRDefault="000C1B46">
      <w:p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  <w:u w:val="single"/>
        </w:rPr>
        <w:t xml:space="preserve">クルー名：　　　　　　　　　　　　</w:t>
      </w:r>
      <w:r w:rsidRPr="009F3A98">
        <w:rPr>
          <w:rFonts w:ascii="ＭＳ Ｐ明朝" w:eastAsia="ＭＳ Ｐ明朝" w:hAnsi="ＭＳ Ｐ明朝" w:hint="eastAsia"/>
        </w:rPr>
        <w:t xml:space="preserve">　　　　</w:t>
      </w:r>
    </w:p>
    <w:p w14:paraId="288655BB" w14:textId="77777777" w:rsidR="000C1B46" w:rsidRPr="009F3A98" w:rsidRDefault="000C1B46">
      <w:pPr>
        <w:rPr>
          <w:rFonts w:ascii="ＭＳ Ｐ明朝" w:eastAsia="ＭＳ Ｐ明朝" w:hAnsi="ＭＳ Ｐ明朝"/>
          <w:u w:val="single"/>
        </w:rPr>
      </w:pPr>
      <w:r w:rsidRPr="009F3A98">
        <w:rPr>
          <w:rFonts w:ascii="ＭＳ Ｐ明朝" w:eastAsia="ＭＳ Ｐ明朝" w:hAnsi="ＭＳ Ｐ明朝" w:hint="eastAsia"/>
        </w:rPr>
        <w:t xml:space="preserve">　</w:t>
      </w:r>
      <w:r w:rsidRPr="009F3A98">
        <w:rPr>
          <w:rFonts w:ascii="ＭＳ Ｐ明朝" w:eastAsia="ＭＳ Ｐ明朝" w:hAnsi="ＭＳ Ｐ明朝" w:hint="eastAsia"/>
          <w:u w:val="single"/>
        </w:rPr>
        <w:t xml:space="preserve">監督　　　　　　　　　　　</w:t>
      </w:r>
    </w:p>
    <w:tbl>
      <w:tblPr>
        <w:tblW w:w="0" w:type="auto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84"/>
        <w:gridCol w:w="2088"/>
        <w:gridCol w:w="2088"/>
        <w:gridCol w:w="744"/>
        <w:gridCol w:w="1192"/>
        <w:gridCol w:w="1192"/>
      </w:tblGrid>
      <w:tr w:rsidR="000C1B46" w:rsidRPr="009F3A98" w14:paraId="63A6DFAB" w14:textId="77777777">
        <w:trPr>
          <w:trHeight w:val="316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3A37A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シート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F3502A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氏名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75B17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ふりがな</w:t>
            </w: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E3056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学年</w:t>
            </w: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128CF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身長</w:t>
            </w: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777AB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 w:hint="eastAsia"/>
                <w:color w:val="000000"/>
                <w:sz w:val="22"/>
              </w:rPr>
              <w:t>体重</w:t>
            </w:r>
          </w:p>
        </w:tc>
      </w:tr>
      <w:tr w:rsidR="000C1B46" w:rsidRPr="009F3A98" w14:paraId="4BCF48F1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F8967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C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A6E593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C1F1DE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8DE10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C0054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455B60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5B8DBE22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2E21EF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S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8CC9B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2E16AC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89F72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79C5E2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A9577A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0F3C20C6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C3FDE2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7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FB7A4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650809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F22BF8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D95BE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B69341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221791E6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1FEA9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6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534BBE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DBA9F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D56AD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320DB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0750E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1EFA52DB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44E91C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5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AFDF17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E6261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E0E1BA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08925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DA0B8F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142EF278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49503D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4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97DBE0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DADE31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AD204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A7E9F3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C6EAEA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27F83B71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18A8CD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3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10BE0E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57E30C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E1388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302FE2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9C505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26CDAB55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D23BB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2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20BA4B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77E60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D80C61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5FC779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42573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  <w:tr w:rsidR="000C1B46" w:rsidRPr="009F3A98" w14:paraId="396CB6D8" w14:textId="77777777">
        <w:trPr>
          <w:trHeight w:val="400"/>
        </w:trPr>
        <w:tc>
          <w:tcPr>
            <w:tcW w:w="7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32ADC7" w14:textId="77777777" w:rsidR="000C1B46" w:rsidRPr="009F3A98" w:rsidRDefault="000C1B4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color w:val="000000"/>
                <w:sz w:val="22"/>
              </w:rPr>
            </w:pPr>
            <w:r w:rsidRPr="009F3A98">
              <w:rPr>
                <w:rFonts w:ascii="ＭＳ Ｐ明朝" w:eastAsia="ＭＳ Ｐ明朝" w:hAnsi="ＭＳ Ｐ明朝"/>
                <w:color w:val="000000"/>
                <w:sz w:val="22"/>
              </w:rPr>
              <w:t>B</w:t>
            </w: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41733A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2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EE39EF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152B4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3E84CD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99C44" w14:textId="77777777" w:rsidR="000C1B46" w:rsidRPr="009F3A98" w:rsidRDefault="000C1B46">
            <w:pPr>
              <w:autoSpaceDE w:val="0"/>
              <w:autoSpaceDN w:val="0"/>
              <w:adjustRightInd w:val="0"/>
              <w:jc w:val="right"/>
              <w:rPr>
                <w:rFonts w:ascii="ＭＳ Ｐ明朝" w:eastAsia="ＭＳ Ｐ明朝" w:hAnsi="ＭＳ Ｐ明朝"/>
                <w:color w:val="000000"/>
                <w:sz w:val="22"/>
              </w:rPr>
            </w:pPr>
          </w:p>
        </w:tc>
      </w:tr>
    </w:tbl>
    <w:p w14:paraId="1AAF43A7" w14:textId="77777777" w:rsidR="000C1B46" w:rsidRPr="009F3A98" w:rsidRDefault="000C1B46">
      <w:pPr>
        <w:numPr>
          <w:ilvl w:val="0"/>
          <w:numId w:val="2"/>
        </w:num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2クルー以上出漕する場合はコピーして下さい。</w:t>
      </w:r>
    </w:p>
    <w:p w14:paraId="50C32693" w14:textId="77777777" w:rsidR="00597D46" w:rsidRPr="009F3A98" w:rsidRDefault="00597D46">
      <w:pPr>
        <w:numPr>
          <w:ilvl w:val="0"/>
          <w:numId w:val="2"/>
        </w:num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シングルスカルは振り仮名もお願いします。</w:t>
      </w:r>
    </w:p>
    <w:p w14:paraId="69ABA520" w14:textId="77777777" w:rsidR="00A55A41" w:rsidRPr="009F3A98" w:rsidRDefault="001B051F">
      <w:pPr>
        <w:numPr>
          <w:ilvl w:val="0"/>
          <w:numId w:val="2"/>
        </w:numPr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同一種目に複数のクルーがエントリーする場合の</w:t>
      </w:r>
      <w:r w:rsidR="00A55A41" w:rsidRPr="009F3A98">
        <w:rPr>
          <w:rFonts w:ascii="ＭＳ Ｐ明朝" w:eastAsia="ＭＳ Ｐ明朝" w:hAnsi="ＭＳ Ｐ明朝" w:hint="eastAsia"/>
        </w:rPr>
        <w:t>クルー名は○○大学Aのように、大学名のあとにアルファベットをつけてください。</w:t>
      </w:r>
    </w:p>
    <w:p w14:paraId="78EAA0A7" w14:textId="77777777" w:rsidR="004129D8" w:rsidRPr="009F3A98" w:rsidRDefault="004129D8" w:rsidP="004129D8">
      <w:pPr>
        <w:numPr>
          <w:ilvl w:val="0"/>
          <w:numId w:val="2"/>
        </w:num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ダブルエントリーの場合は、その旨を分かるように記載してください。</w:t>
      </w:r>
    </w:p>
    <w:p w14:paraId="5C221350" w14:textId="77777777" w:rsidR="000C1B46" w:rsidRPr="009F3A98" w:rsidRDefault="00C0705A">
      <w:pPr>
        <w:ind w:left="420"/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>※</w:t>
      </w:r>
      <w:r w:rsidR="00870D92" w:rsidRPr="009F3A98">
        <w:rPr>
          <w:rFonts w:ascii="ＭＳ Ｐ明朝" w:eastAsia="ＭＳ Ｐ明朝" w:hAnsi="ＭＳ Ｐ明朝" w:hint="eastAsia"/>
        </w:rPr>
        <w:t>１週間前までメンバー変更を認める関係で補漕は無しとします。</w:t>
      </w:r>
    </w:p>
    <w:p w14:paraId="224BCC97" w14:textId="77777777" w:rsidR="00C0705A" w:rsidRPr="009F3A98" w:rsidRDefault="00C0705A">
      <w:pPr>
        <w:ind w:left="420"/>
        <w:rPr>
          <w:rFonts w:ascii="ＭＳ Ｐ明朝" w:eastAsia="ＭＳ Ｐ明朝" w:hAnsi="ＭＳ Ｐ明朝"/>
        </w:rPr>
      </w:pPr>
    </w:p>
    <w:p w14:paraId="50F47F3E" w14:textId="77777777" w:rsidR="000C1B46" w:rsidRPr="009F3A98" w:rsidRDefault="000C1B46">
      <w:pPr>
        <w:rPr>
          <w:rFonts w:ascii="ＭＳ Ｐ明朝" w:eastAsia="ＭＳ Ｐ明朝" w:hAnsi="ＭＳ Ｐ明朝"/>
        </w:rPr>
      </w:pPr>
      <w:r w:rsidRPr="009F3A98">
        <w:rPr>
          <w:rFonts w:ascii="ＭＳ Ｐ明朝" w:eastAsia="ＭＳ Ｐ明朝" w:hAnsi="ＭＳ Ｐ明朝" w:hint="eastAsia"/>
        </w:rPr>
        <w:t xml:space="preserve">代表者　　</w:t>
      </w:r>
      <w:r w:rsidRPr="009F3A98">
        <w:rPr>
          <w:rFonts w:ascii="ＭＳ Ｐ明朝" w:eastAsia="ＭＳ Ｐ明朝" w:hAnsi="ＭＳ Ｐ明朝" w:hint="eastAsia"/>
          <w:u w:val="single"/>
        </w:rPr>
        <w:t xml:space="preserve">氏名：　　　　　　　　　　</w:t>
      </w:r>
      <w:r w:rsidRPr="009F3A98">
        <w:rPr>
          <w:rFonts w:ascii="ＭＳ Ｐ明朝" w:eastAsia="ＭＳ Ｐ明朝" w:hAnsi="ＭＳ Ｐ明朝" w:hint="eastAsia"/>
        </w:rPr>
        <w:t xml:space="preserve">　　　　　　　　</w:t>
      </w:r>
    </w:p>
    <w:p w14:paraId="4EC244D0" w14:textId="77777777" w:rsidR="000C1B46" w:rsidRPr="009F3A98" w:rsidRDefault="000C1B46">
      <w:pPr>
        <w:rPr>
          <w:rFonts w:ascii="ＭＳ Ｐ明朝" w:eastAsia="ＭＳ Ｐ明朝" w:hAnsi="ＭＳ Ｐ明朝"/>
          <w:u w:val="single"/>
        </w:rPr>
      </w:pPr>
      <w:r w:rsidRPr="009F3A98">
        <w:rPr>
          <w:rFonts w:ascii="ＭＳ Ｐ明朝" w:eastAsia="ＭＳ Ｐ明朝" w:hAnsi="ＭＳ Ｐ明朝" w:hint="eastAsia"/>
        </w:rPr>
        <w:t xml:space="preserve">　　　　　</w:t>
      </w:r>
      <w:r w:rsidRPr="009F3A98">
        <w:rPr>
          <w:rFonts w:ascii="ＭＳ Ｐ明朝" w:eastAsia="ＭＳ Ｐ明朝" w:hAnsi="ＭＳ Ｐ明朝" w:hint="eastAsia"/>
          <w:u w:val="single"/>
        </w:rPr>
        <w:t xml:space="preserve">住所：　　　　　　　　　　　　　　　　　　　　　　　　　　　　　　　　</w:t>
      </w:r>
    </w:p>
    <w:p w14:paraId="0DD6D0DC" w14:textId="77777777" w:rsidR="000C1B46" w:rsidRPr="009F3A98" w:rsidRDefault="000C1B46">
      <w:pPr>
        <w:rPr>
          <w:rFonts w:ascii="ＭＳ Ｐ明朝" w:eastAsia="ＭＳ Ｐ明朝" w:hAnsi="ＭＳ Ｐ明朝"/>
          <w:u w:val="single"/>
        </w:rPr>
      </w:pPr>
      <w:r w:rsidRPr="009F3A98">
        <w:rPr>
          <w:rFonts w:ascii="ＭＳ Ｐ明朝" w:eastAsia="ＭＳ Ｐ明朝" w:hAnsi="ＭＳ Ｐ明朝" w:hint="eastAsia"/>
        </w:rPr>
        <w:t xml:space="preserve">　　　　　</w:t>
      </w:r>
      <w:r w:rsidRPr="009F3A98">
        <w:rPr>
          <w:rFonts w:ascii="ＭＳ Ｐ明朝" w:eastAsia="ＭＳ Ｐ明朝" w:hAnsi="ＭＳ Ｐ明朝" w:hint="eastAsia"/>
          <w:u w:val="single"/>
        </w:rPr>
        <w:t xml:space="preserve">TEL（ケータイ）：　　　　　　　　　　　　　　　</w:t>
      </w:r>
    </w:p>
    <w:p w14:paraId="05172D9D" w14:textId="77777777" w:rsidR="00A55A41" w:rsidRPr="001B051F" w:rsidRDefault="000C1B46">
      <w:pPr>
        <w:rPr>
          <w:rFonts w:ascii="ＭＳ Ｐ明朝" w:eastAsia="ＭＳ Ｐ明朝" w:hAnsi="ＭＳ Ｐ明朝"/>
          <w:u w:val="single"/>
        </w:rPr>
      </w:pPr>
      <w:r w:rsidRPr="009F3A98">
        <w:rPr>
          <w:rFonts w:ascii="ＭＳ Ｐ明朝" w:eastAsia="ＭＳ Ｐ明朝" w:hAnsi="ＭＳ Ｐ明朝" w:hint="eastAsia"/>
        </w:rPr>
        <w:t xml:space="preserve">　　　　　</w:t>
      </w:r>
      <w:r w:rsidRPr="009F3A98">
        <w:rPr>
          <w:rFonts w:ascii="ＭＳ Ｐ明朝" w:eastAsia="ＭＳ Ｐ明朝" w:hAnsi="ＭＳ Ｐ明朝" w:hint="eastAsia"/>
          <w:u w:val="single"/>
        </w:rPr>
        <w:t xml:space="preserve">Eメールアドレス：　　　　　　　　　　　　　　　　　　　　　　</w:t>
      </w:r>
      <w:r w:rsidR="001B051F">
        <w:rPr>
          <w:rFonts w:ascii="ＭＳ Ｐ明朝" w:eastAsia="ＭＳ Ｐ明朝" w:hAnsi="ＭＳ Ｐ明朝" w:hint="eastAsia"/>
          <w:u w:val="single"/>
        </w:rPr>
        <w:t xml:space="preserve">　　　</w:t>
      </w:r>
    </w:p>
    <w:sectPr w:rsidR="00A55A41" w:rsidRPr="001B051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6815" w14:textId="77777777" w:rsidR="00DC3824" w:rsidRDefault="00DC3824" w:rsidP="00C0705A">
      <w:r>
        <w:separator/>
      </w:r>
    </w:p>
  </w:endnote>
  <w:endnote w:type="continuationSeparator" w:id="0">
    <w:p w14:paraId="3BA8C239" w14:textId="77777777" w:rsidR="00DC3824" w:rsidRDefault="00DC3824" w:rsidP="00C07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F9FF2" w14:textId="77777777" w:rsidR="00DC3824" w:rsidRDefault="00DC3824" w:rsidP="00C0705A">
      <w:r>
        <w:separator/>
      </w:r>
    </w:p>
  </w:footnote>
  <w:footnote w:type="continuationSeparator" w:id="0">
    <w:p w14:paraId="1BEA9214" w14:textId="77777777" w:rsidR="00DC3824" w:rsidRDefault="00DC3824" w:rsidP="00C07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55C9"/>
    <w:multiLevelType w:val="singleLevel"/>
    <w:tmpl w:val="A6C6AD46"/>
    <w:lvl w:ilvl="0">
      <w:start w:val="3"/>
      <w:numFmt w:val="bullet"/>
      <w:lvlText w:val="□"/>
      <w:lvlJc w:val="left"/>
      <w:pPr>
        <w:tabs>
          <w:tab w:val="num" w:pos="3465"/>
        </w:tabs>
        <w:ind w:left="3465" w:hanging="420"/>
      </w:pPr>
      <w:rPr>
        <w:rFonts w:ascii="ＭＳ 明朝" w:eastAsia="ＭＳ 明朝" w:hAnsi="Century" w:hint="eastAsia"/>
      </w:rPr>
    </w:lvl>
  </w:abstractNum>
  <w:abstractNum w:abstractNumId="1" w15:restartNumberingAfterBreak="0">
    <w:nsid w:val="69495505"/>
    <w:multiLevelType w:val="hybridMultilevel"/>
    <w:tmpl w:val="C06EBBDE"/>
    <w:lvl w:ilvl="0" w:tplc="80908A28">
      <w:numFmt w:val="bullet"/>
      <w:lvlText w:val="□"/>
      <w:lvlJc w:val="left"/>
      <w:pPr>
        <w:tabs>
          <w:tab w:val="num" w:pos="1410"/>
        </w:tabs>
        <w:ind w:left="141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830"/>
        </w:tabs>
        <w:ind w:left="4830" w:hanging="420"/>
      </w:pPr>
      <w:rPr>
        <w:rFonts w:ascii="Wingdings" w:hAnsi="Wingdings" w:hint="default"/>
      </w:rPr>
    </w:lvl>
  </w:abstractNum>
  <w:abstractNum w:abstractNumId="2" w15:restartNumberingAfterBreak="0">
    <w:nsid w:val="7AD932C0"/>
    <w:multiLevelType w:val="singleLevel"/>
    <w:tmpl w:val="67CC5A6C"/>
    <w:lvl w:ilvl="0">
      <w:start w:val="3"/>
      <w:numFmt w:val="bullet"/>
      <w:lvlText w:val="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num w:numId="1" w16cid:durableId="952439699">
    <w:abstractNumId w:val="0"/>
  </w:num>
  <w:num w:numId="2" w16cid:durableId="726105933">
    <w:abstractNumId w:val="2"/>
  </w:num>
  <w:num w:numId="3" w16cid:durableId="163975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zNjW2NDS0NDE1MTVV0lEKTi0uzszPAykwqgUAT5v4eiwAAAA="/>
  </w:docVars>
  <w:rsids>
    <w:rsidRoot w:val="00834D41"/>
    <w:rsid w:val="00064808"/>
    <w:rsid w:val="000C1B46"/>
    <w:rsid w:val="000C649E"/>
    <w:rsid w:val="001B051F"/>
    <w:rsid w:val="001B0758"/>
    <w:rsid w:val="002026C9"/>
    <w:rsid w:val="0031641A"/>
    <w:rsid w:val="004129D8"/>
    <w:rsid w:val="004909B1"/>
    <w:rsid w:val="004F5659"/>
    <w:rsid w:val="0054275B"/>
    <w:rsid w:val="005679D8"/>
    <w:rsid w:val="0059482B"/>
    <w:rsid w:val="00597D46"/>
    <w:rsid w:val="005E1FF8"/>
    <w:rsid w:val="005F33D2"/>
    <w:rsid w:val="00634C46"/>
    <w:rsid w:val="006C0569"/>
    <w:rsid w:val="007227F5"/>
    <w:rsid w:val="00777FE3"/>
    <w:rsid w:val="00812971"/>
    <w:rsid w:val="00824077"/>
    <w:rsid w:val="00834D41"/>
    <w:rsid w:val="00846814"/>
    <w:rsid w:val="00850C11"/>
    <w:rsid w:val="00870D92"/>
    <w:rsid w:val="00894CB8"/>
    <w:rsid w:val="008C6B5B"/>
    <w:rsid w:val="008F1468"/>
    <w:rsid w:val="00992E38"/>
    <w:rsid w:val="009C2D8A"/>
    <w:rsid w:val="009F3A98"/>
    <w:rsid w:val="009F46AB"/>
    <w:rsid w:val="00A1584C"/>
    <w:rsid w:val="00A44AA6"/>
    <w:rsid w:val="00A5409E"/>
    <w:rsid w:val="00A55A41"/>
    <w:rsid w:val="00AA20E6"/>
    <w:rsid w:val="00B702FF"/>
    <w:rsid w:val="00C0705A"/>
    <w:rsid w:val="00C77DE8"/>
    <w:rsid w:val="00CA12AA"/>
    <w:rsid w:val="00D4628A"/>
    <w:rsid w:val="00D53DD6"/>
    <w:rsid w:val="00DC3824"/>
    <w:rsid w:val="00DF14EA"/>
    <w:rsid w:val="00E65CC3"/>
    <w:rsid w:val="00F55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48E8DF"/>
  <w15:chartTrackingRefBased/>
  <w15:docId w15:val="{63D7AD18-B046-4F4E-91DF-B07B07346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97D46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rsid w:val="00C0705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C0705A"/>
    <w:rPr>
      <w:kern w:val="2"/>
      <w:sz w:val="21"/>
    </w:rPr>
  </w:style>
  <w:style w:type="paragraph" w:styleId="a6">
    <w:name w:val="footer"/>
    <w:basedOn w:val="a"/>
    <w:link w:val="a7"/>
    <w:rsid w:val="00C0705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C0705A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291</Characters>
  <Application>Microsoft Office Word</Application>
  <DocSecurity>0</DocSecurity>
  <Lines>97</Lines>
  <Paragraphs>6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36回中部学生ボート選手権大会出漕申込書</vt:lpstr>
      <vt:lpstr>第36回中部学生ボート選手権大会出漕申込書</vt:lpstr>
    </vt:vector>
  </TitlesOfParts>
  <Company>Toshiba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36回中部学生ボート選手権大会出漕申込書</dc:title>
  <dc:subject/>
  <dc:creator>本田理恵</dc:creator>
  <cp:keywords/>
  <cp:lastModifiedBy>ra ko</cp:lastModifiedBy>
  <cp:revision>6</cp:revision>
  <cp:lastPrinted>2006-04-21T13:05:00Z</cp:lastPrinted>
  <dcterms:created xsi:type="dcterms:W3CDTF">2023-04-25T14:06:00Z</dcterms:created>
  <dcterms:modified xsi:type="dcterms:W3CDTF">2024-04-04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335d524a976548cb11427248bd3dccf0312153ded855bc81672e4f9f8e44a</vt:lpwstr>
  </property>
</Properties>
</file>